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569B7" w14:textId="1DB9B7F6" w:rsidR="008F7CDD" w:rsidRDefault="008F7CDD" w:rsidP="005A264C">
      <w:pPr>
        <w:pStyle w:val="Heading1"/>
        <w:jc w:val="center"/>
      </w:pPr>
      <w:r w:rsidRPr="008F7CDD">
        <w:t>GIT Assignment</w:t>
      </w:r>
    </w:p>
    <w:p w14:paraId="191CC03F" w14:textId="77777777" w:rsidR="008F7CDD" w:rsidRDefault="008F7CDD" w:rsidP="008F7CDD">
      <w:pPr>
        <w:rPr>
          <w:b/>
          <w:bCs/>
        </w:rPr>
      </w:pPr>
      <w:r>
        <w:rPr>
          <w:b/>
          <w:bCs/>
        </w:rPr>
        <w:t xml:space="preserve">Instructions – </w:t>
      </w:r>
    </w:p>
    <w:p w14:paraId="0335A031" w14:textId="77777777" w:rsidR="008F7CDD" w:rsidRDefault="008F7CDD" w:rsidP="008F7CDD">
      <w:pPr>
        <w:pStyle w:val="ListParagraph"/>
        <w:numPr>
          <w:ilvl w:val="0"/>
          <w:numId w:val="2"/>
        </w:numPr>
        <w:rPr>
          <w:b/>
          <w:bCs/>
        </w:rPr>
      </w:pPr>
      <w:r w:rsidRPr="008F7CDD">
        <w:rPr>
          <w:b/>
          <w:bCs/>
        </w:rPr>
        <w:t xml:space="preserve">All the steps below should be performed in the given order. </w:t>
      </w:r>
    </w:p>
    <w:p w14:paraId="431332E6" w14:textId="49CC5276" w:rsidR="008F7CDD" w:rsidRDefault="008F7CDD" w:rsidP="008F7CDD">
      <w:pPr>
        <w:pStyle w:val="ListParagraph"/>
        <w:numPr>
          <w:ilvl w:val="0"/>
          <w:numId w:val="2"/>
        </w:numPr>
        <w:rPr>
          <w:b/>
          <w:bCs/>
        </w:rPr>
      </w:pPr>
      <w:r w:rsidRPr="008F7CDD">
        <w:rPr>
          <w:b/>
          <w:bCs/>
        </w:rPr>
        <w:t xml:space="preserve">All the </w:t>
      </w:r>
      <w:r>
        <w:rPr>
          <w:b/>
          <w:bCs/>
        </w:rPr>
        <w:t xml:space="preserve">actions should be performed using the git command line tool only. </w:t>
      </w:r>
    </w:p>
    <w:p w14:paraId="3E8448AB" w14:textId="108F81AD" w:rsidR="008F7CDD" w:rsidRDefault="00DB38A4" w:rsidP="008F7CDD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 xml:space="preserve">Do not use </w:t>
      </w:r>
      <w:r w:rsidR="008F7CDD">
        <w:rPr>
          <w:b/>
          <w:bCs/>
        </w:rPr>
        <w:t>any web or GUI based functionality unless specifically mentioned</w:t>
      </w:r>
      <w:r>
        <w:rPr>
          <w:b/>
          <w:bCs/>
        </w:rPr>
        <w:t>.</w:t>
      </w:r>
    </w:p>
    <w:p w14:paraId="07C87066" w14:textId="3DB7F7D0" w:rsidR="008F7CDD" w:rsidRPr="008F7CDD" w:rsidRDefault="00AC3330" w:rsidP="008F7CDD">
      <w:pPr>
        <w:rPr>
          <w:b/>
          <w:bCs/>
        </w:rPr>
      </w:pPr>
      <w:r>
        <w:rPr>
          <w:b/>
          <w:bCs/>
        </w:rPr>
        <w:t xml:space="preserve">Steps to </w:t>
      </w:r>
      <w:r w:rsidR="00C81A8E">
        <w:rPr>
          <w:b/>
          <w:bCs/>
        </w:rPr>
        <w:t>perform: -</w:t>
      </w:r>
      <w:r>
        <w:rPr>
          <w:b/>
          <w:bCs/>
        </w:rPr>
        <w:t xml:space="preserve"> </w:t>
      </w:r>
    </w:p>
    <w:p w14:paraId="21B96B63" w14:textId="7F3A55C4" w:rsidR="008F7CDD" w:rsidRDefault="008F7CDD" w:rsidP="008F7CDD">
      <w:pPr>
        <w:pStyle w:val="ListParagraph"/>
        <w:numPr>
          <w:ilvl w:val="0"/>
          <w:numId w:val="3"/>
        </w:numPr>
      </w:pPr>
      <w:r>
        <w:t xml:space="preserve">Download and install the git using this URL. </w:t>
      </w:r>
      <w:r w:rsidRPr="008F7CDD">
        <w:t>https://git-scm.com/downloads</w:t>
      </w:r>
    </w:p>
    <w:p w14:paraId="71AC99A2" w14:textId="1496F3C1" w:rsidR="008F7CDD" w:rsidRDefault="008F7CDD" w:rsidP="008F7CDD">
      <w:pPr>
        <w:pStyle w:val="ListParagraph"/>
        <w:numPr>
          <w:ilvl w:val="0"/>
          <w:numId w:val="3"/>
        </w:numPr>
      </w:pPr>
      <w:r w:rsidRPr="008F7CDD">
        <w:t>Cl</w:t>
      </w:r>
      <w:r>
        <w:t>one your project folder from GitLab to your system using command prompt/</w:t>
      </w:r>
      <w:proofErr w:type="spellStart"/>
      <w:r>
        <w:t>gitbash</w:t>
      </w:r>
      <w:proofErr w:type="spellEnd"/>
      <w:r>
        <w:t>.</w:t>
      </w:r>
    </w:p>
    <w:p w14:paraId="7E11FF9D" w14:textId="3BFCADA5" w:rsidR="008F7CDD" w:rsidRDefault="008F7CDD" w:rsidP="008F7CDD">
      <w:pPr>
        <w:pStyle w:val="ListParagraph"/>
        <w:numPr>
          <w:ilvl w:val="0"/>
          <w:numId w:val="3"/>
        </w:numPr>
      </w:pPr>
      <w:r>
        <w:t xml:space="preserve">Create a folder named – </w:t>
      </w:r>
      <w:proofErr w:type="spellStart"/>
      <w:r>
        <w:t>GitAssignment</w:t>
      </w:r>
      <w:proofErr w:type="spellEnd"/>
      <w:r>
        <w:t xml:space="preserve"> in your cloned solution. </w:t>
      </w:r>
    </w:p>
    <w:p w14:paraId="46C6BD53" w14:textId="7607CEA1" w:rsidR="008F7CDD" w:rsidRDefault="008F7CDD" w:rsidP="008F7CDD">
      <w:pPr>
        <w:pStyle w:val="ListParagraph"/>
        <w:numPr>
          <w:ilvl w:val="0"/>
          <w:numId w:val="3"/>
        </w:numPr>
      </w:pPr>
      <w:r>
        <w:t xml:space="preserve">Take a screenshot of the </w:t>
      </w:r>
      <w:r w:rsidRPr="008F7CDD">
        <w:rPr>
          <w:b/>
          <w:bCs/>
        </w:rPr>
        <w:t>command</w:t>
      </w:r>
      <w:r>
        <w:t xml:space="preserve"> used to clone the solution and save it to above folder.</w:t>
      </w:r>
    </w:p>
    <w:p w14:paraId="248EF4BF" w14:textId="79414233" w:rsidR="008F7CDD" w:rsidRDefault="008F7CDD" w:rsidP="008F7CDD">
      <w:pPr>
        <w:pStyle w:val="ListParagraph"/>
        <w:numPr>
          <w:ilvl w:val="0"/>
          <w:numId w:val="3"/>
        </w:numPr>
      </w:pPr>
      <w:r>
        <w:t xml:space="preserve">Check the </w:t>
      </w:r>
      <w:r w:rsidRPr="008F7CDD">
        <w:rPr>
          <w:b/>
          <w:bCs/>
        </w:rPr>
        <w:t>status</w:t>
      </w:r>
      <w:r>
        <w:t xml:space="preserve"> of your git project. </w:t>
      </w:r>
    </w:p>
    <w:p w14:paraId="5295410E" w14:textId="6CC50619" w:rsidR="008F7CDD" w:rsidRDefault="008F7CDD" w:rsidP="008F7CDD">
      <w:pPr>
        <w:pStyle w:val="ListParagraph"/>
        <w:numPr>
          <w:ilvl w:val="0"/>
          <w:numId w:val="3"/>
        </w:numPr>
      </w:pPr>
      <w:r>
        <w:t xml:space="preserve">Add and commit the files </w:t>
      </w:r>
      <w:r w:rsidR="00780A73">
        <w:t xml:space="preserve">to git project. </w:t>
      </w:r>
    </w:p>
    <w:p w14:paraId="3BE62249" w14:textId="01E2B9DE" w:rsidR="00780A73" w:rsidRDefault="00780A73" w:rsidP="00780A73">
      <w:pPr>
        <w:pStyle w:val="ListParagraph"/>
        <w:numPr>
          <w:ilvl w:val="0"/>
          <w:numId w:val="3"/>
        </w:numPr>
      </w:pPr>
      <w:r>
        <w:t xml:space="preserve">Take the screenshot of the command prompt with output of your </w:t>
      </w:r>
      <w:r w:rsidRPr="00780A73">
        <w:rPr>
          <w:b/>
          <w:bCs/>
        </w:rPr>
        <w:t>status command</w:t>
      </w:r>
      <w:r>
        <w:t xml:space="preserve"> and </w:t>
      </w:r>
      <w:r w:rsidRPr="00780A73">
        <w:rPr>
          <w:b/>
          <w:bCs/>
        </w:rPr>
        <w:t>add and commit commands</w:t>
      </w:r>
      <w:r>
        <w:t>.</w:t>
      </w:r>
    </w:p>
    <w:p w14:paraId="720123D5" w14:textId="4EADE2C6" w:rsidR="00780A73" w:rsidRDefault="00780A73" w:rsidP="00780A73">
      <w:pPr>
        <w:pStyle w:val="ListParagraph"/>
        <w:numPr>
          <w:ilvl w:val="0"/>
          <w:numId w:val="3"/>
        </w:numPr>
      </w:pPr>
      <w:r>
        <w:t xml:space="preserve">Push your code to remote. Check the status of your project on GitLab. Take screenshots of your GitLab portal and command prompt and keep it handy. </w:t>
      </w:r>
    </w:p>
    <w:p w14:paraId="3F04D77C" w14:textId="18D79B04" w:rsidR="00780A73" w:rsidRDefault="00780A73" w:rsidP="00780A73">
      <w:pPr>
        <w:pStyle w:val="ListParagraph"/>
        <w:numPr>
          <w:ilvl w:val="0"/>
          <w:numId w:val="3"/>
        </w:numPr>
      </w:pPr>
      <w:r>
        <w:t>Create a new branch named ‘</w:t>
      </w:r>
      <w:proofErr w:type="spellStart"/>
      <w:r>
        <w:t>GitlabFiles</w:t>
      </w:r>
      <w:proofErr w:type="spellEnd"/>
      <w:r>
        <w:t xml:space="preserve">’. Checkout to the new branch. </w:t>
      </w:r>
    </w:p>
    <w:p w14:paraId="2262969C" w14:textId="7D932178" w:rsidR="00780A73" w:rsidRDefault="00780A73" w:rsidP="00780A73">
      <w:pPr>
        <w:pStyle w:val="ListParagraph"/>
        <w:numPr>
          <w:ilvl w:val="0"/>
          <w:numId w:val="3"/>
        </w:numPr>
      </w:pPr>
      <w:r>
        <w:t xml:space="preserve">Using command prompt, display the list of the branches in your project and show the current active branch. Take a screenshot of your command and the output and save it to your solution. You should be on the newly created </w:t>
      </w:r>
      <w:proofErr w:type="spellStart"/>
      <w:r>
        <w:t>GitlabFiles</w:t>
      </w:r>
      <w:proofErr w:type="spellEnd"/>
      <w:r>
        <w:t xml:space="preserve"> Branch</w:t>
      </w:r>
    </w:p>
    <w:p w14:paraId="1A150A32" w14:textId="77777777" w:rsidR="00780A73" w:rsidRDefault="00780A73" w:rsidP="00780A73">
      <w:pPr>
        <w:pStyle w:val="ListParagraph"/>
        <w:numPr>
          <w:ilvl w:val="0"/>
          <w:numId w:val="3"/>
        </w:numPr>
      </w:pPr>
      <w:r>
        <w:t xml:space="preserve">Again, check the status of your project, add, commit, and push your files to remote. </w:t>
      </w:r>
    </w:p>
    <w:p w14:paraId="7E418B97" w14:textId="6EB17284" w:rsidR="00780A73" w:rsidRDefault="00780A73" w:rsidP="00780A73">
      <w:pPr>
        <w:pStyle w:val="ListParagraph"/>
        <w:numPr>
          <w:ilvl w:val="0"/>
          <w:numId w:val="3"/>
        </w:numPr>
      </w:pPr>
      <w:r>
        <w:t xml:space="preserve">Go to Gitlab portal, observe the list of branches on the portal and checkout the newly created branch. Your screenshots from step 8-11 should be present in the new branch but NOT in the master branch. </w:t>
      </w:r>
    </w:p>
    <w:p w14:paraId="2883116A" w14:textId="1E9C33D6" w:rsidR="00780A73" w:rsidRDefault="00780A73" w:rsidP="00780A73">
      <w:pPr>
        <w:pStyle w:val="ListParagraph"/>
        <w:numPr>
          <w:ilvl w:val="0"/>
          <w:numId w:val="3"/>
        </w:numPr>
      </w:pPr>
      <w:r>
        <w:t>Create a pull/merge request and share the URL with your mentor via the word document.</w:t>
      </w:r>
    </w:p>
    <w:p w14:paraId="3856822E" w14:textId="26CCEAE5" w:rsidR="00780A73" w:rsidRDefault="00780A73" w:rsidP="00780A73">
      <w:pPr>
        <w:pStyle w:val="ListParagraph"/>
        <w:numPr>
          <w:ilvl w:val="0"/>
          <w:numId w:val="3"/>
        </w:numPr>
      </w:pPr>
      <w:r>
        <w:t xml:space="preserve">Now complete the pull request from the GitLab portal. Switch to master branch on the GitLab portal an observe that all the changes from the </w:t>
      </w:r>
      <w:proofErr w:type="spellStart"/>
      <w:r>
        <w:t>GitLabFiles</w:t>
      </w:r>
      <w:proofErr w:type="spellEnd"/>
      <w:r>
        <w:t xml:space="preserve"> branch are now present in the master branch.  </w:t>
      </w:r>
    </w:p>
    <w:p w14:paraId="11EB506E" w14:textId="0FC1CD91" w:rsidR="00780A73" w:rsidRDefault="00780A73" w:rsidP="00780A73">
      <w:pPr>
        <w:pStyle w:val="ListParagraph"/>
        <w:numPr>
          <w:ilvl w:val="0"/>
          <w:numId w:val="3"/>
        </w:numPr>
      </w:pPr>
      <w:r>
        <w:t xml:space="preserve">Go back to your command prompt and switch to master/main branch. </w:t>
      </w:r>
    </w:p>
    <w:p w14:paraId="5B8CFC8A" w14:textId="77777777" w:rsidR="00B402B5" w:rsidRDefault="00780A73" w:rsidP="00780A73">
      <w:pPr>
        <w:pStyle w:val="ListParagraph"/>
        <w:numPr>
          <w:ilvl w:val="0"/>
          <w:numId w:val="3"/>
        </w:numPr>
      </w:pPr>
      <w:r>
        <w:t>Observe that</w:t>
      </w:r>
      <w:r w:rsidR="00B402B5">
        <w:t xml:space="preserve"> the new files present on the GitLab are not present on your system. Now get those files to your system using the git commands. Take a screenshot of your command.</w:t>
      </w:r>
    </w:p>
    <w:p w14:paraId="18F7DFD0" w14:textId="69E6E055" w:rsidR="00780A73" w:rsidRDefault="00B402B5" w:rsidP="00780A73">
      <w:pPr>
        <w:pStyle w:val="ListParagraph"/>
        <w:numPr>
          <w:ilvl w:val="0"/>
          <w:numId w:val="3"/>
        </w:numPr>
      </w:pPr>
      <w:r>
        <w:t xml:space="preserve">Commit and push any changes on your project. </w:t>
      </w:r>
    </w:p>
    <w:p w14:paraId="593910A4" w14:textId="71717076" w:rsidR="00B402B5" w:rsidRDefault="00B402B5" w:rsidP="00780A73">
      <w:pPr>
        <w:pStyle w:val="ListParagraph"/>
        <w:numPr>
          <w:ilvl w:val="0"/>
          <w:numId w:val="3"/>
        </w:numPr>
      </w:pPr>
      <w:r>
        <w:t xml:space="preserve">Create a folder inside your </w:t>
      </w:r>
      <w:proofErr w:type="spellStart"/>
      <w:r w:rsidR="005E3190">
        <w:t>GitAssignment</w:t>
      </w:r>
      <w:proofErr w:type="spellEnd"/>
      <w:r w:rsidR="005E3190">
        <w:t xml:space="preserve"> folder </w:t>
      </w:r>
      <w:r w:rsidR="00C05984">
        <w:t xml:space="preserve">and </w:t>
      </w:r>
      <w:r>
        <w:t>name</w:t>
      </w:r>
      <w:r w:rsidR="00C05984">
        <w:t xml:space="preserve"> it </w:t>
      </w:r>
      <w:r>
        <w:t>‘</w:t>
      </w:r>
      <w:proofErr w:type="spellStart"/>
      <w:r>
        <w:t>IgnoreMe</w:t>
      </w:r>
      <w:proofErr w:type="spellEnd"/>
      <w:r>
        <w:t>’.</w:t>
      </w:r>
      <w:r w:rsidR="00C05984">
        <w:t xml:space="preserve"> Create a text file inside this new folder and name it ‘InsideIgnoreMe.txt’</w:t>
      </w:r>
    </w:p>
    <w:p w14:paraId="6672A689" w14:textId="1A0DCEA9" w:rsidR="00B402B5" w:rsidRDefault="005A32F6" w:rsidP="00780A73">
      <w:pPr>
        <w:pStyle w:val="ListParagraph"/>
        <w:numPr>
          <w:ilvl w:val="0"/>
          <w:numId w:val="3"/>
        </w:numPr>
      </w:pPr>
      <w:r>
        <w:t xml:space="preserve">Check the status from your command. You should see your new </w:t>
      </w:r>
      <w:r w:rsidR="001A6FB3">
        <w:t xml:space="preserve">folder and files. Take a screenshot and add it to </w:t>
      </w:r>
      <w:proofErr w:type="spellStart"/>
      <w:r w:rsidR="001A6FB3">
        <w:t>GitAssignment</w:t>
      </w:r>
      <w:proofErr w:type="spellEnd"/>
      <w:r w:rsidR="001A6FB3">
        <w:t xml:space="preserve"> folder. </w:t>
      </w:r>
    </w:p>
    <w:p w14:paraId="1AACFEE6" w14:textId="4A69A4DB" w:rsidR="006048DF" w:rsidRDefault="001A6FB3" w:rsidP="006048DF">
      <w:pPr>
        <w:pStyle w:val="ListParagraph"/>
        <w:numPr>
          <w:ilvl w:val="0"/>
          <w:numId w:val="3"/>
        </w:numPr>
      </w:pPr>
      <w:r>
        <w:t>Create a</w:t>
      </w:r>
      <w:r w:rsidR="006048DF">
        <w:t xml:space="preserve"> .</w:t>
      </w:r>
      <w:proofErr w:type="spellStart"/>
      <w:r>
        <w:t>gitignore</w:t>
      </w:r>
      <w:proofErr w:type="spellEnd"/>
      <w:r>
        <w:t xml:space="preserve"> file so that the newly created folder does not show up in the git status. </w:t>
      </w:r>
      <w:r w:rsidR="00845535">
        <w:t>i.e.,</w:t>
      </w:r>
      <w:r>
        <w:t xml:space="preserve"> git should not be able to read/push it even though it is present in the </w:t>
      </w:r>
      <w:r w:rsidR="006048DF">
        <w:t xml:space="preserve">project. </w:t>
      </w:r>
    </w:p>
    <w:p w14:paraId="0E7431DB" w14:textId="01FC4FDC" w:rsidR="006048DF" w:rsidRDefault="006048DF" w:rsidP="00780A73">
      <w:pPr>
        <w:pStyle w:val="ListParagraph"/>
        <w:numPr>
          <w:ilvl w:val="0"/>
          <w:numId w:val="3"/>
        </w:numPr>
      </w:pPr>
      <w:r>
        <w:t>Commit and push your changes. Only the new screenshots and .</w:t>
      </w:r>
      <w:proofErr w:type="spellStart"/>
      <w:r>
        <w:t>gitignore</w:t>
      </w:r>
      <w:proofErr w:type="spellEnd"/>
      <w:r>
        <w:t xml:space="preserve"> file should be pushed.</w:t>
      </w:r>
    </w:p>
    <w:p w14:paraId="47906584" w14:textId="77777777" w:rsidR="005A264C" w:rsidRPr="008F7CDD" w:rsidRDefault="005A264C" w:rsidP="005A264C"/>
    <w:sectPr w:rsidR="005A264C" w:rsidRPr="008F7C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30B14"/>
    <w:multiLevelType w:val="hybridMultilevel"/>
    <w:tmpl w:val="E5127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A002F"/>
    <w:multiLevelType w:val="hybridMultilevel"/>
    <w:tmpl w:val="BBBA6A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62833"/>
    <w:multiLevelType w:val="hybridMultilevel"/>
    <w:tmpl w:val="E5127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E539CB"/>
    <w:multiLevelType w:val="hybridMultilevel"/>
    <w:tmpl w:val="1B0046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MjUzNTcwMjMxtDBU0lEKTi0uzszPAykwrgUAmnsrTCwAAAA="/>
  </w:docVars>
  <w:rsids>
    <w:rsidRoot w:val="008F7CDD"/>
    <w:rsid w:val="0006690C"/>
    <w:rsid w:val="001A6FB3"/>
    <w:rsid w:val="004478FA"/>
    <w:rsid w:val="005238C6"/>
    <w:rsid w:val="005A264C"/>
    <w:rsid w:val="005A32F6"/>
    <w:rsid w:val="005E3190"/>
    <w:rsid w:val="006048DF"/>
    <w:rsid w:val="00780A73"/>
    <w:rsid w:val="0079292E"/>
    <w:rsid w:val="00845535"/>
    <w:rsid w:val="00863749"/>
    <w:rsid w:val="008F7CDD"/>
    <w:rsid w:val="00AC3330"/>
    <w:rsid w:val="00AD7996"/>
    <w:rsid w:val="00B1646E"/>
    <w:rsid w:val="00B402B5"/>
    <w:rsid w:val="00C05984"/>
    <w:rsid w:val="00C81A8E"/>
    <w:rsid w:val="00DB3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D550A"/>
  <w15:chartTrackingRefBased/>
  <w15:docId w15:val="{A07EC3C3-BA89-40F2-BB38-61C84D38D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26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ableofFigures">
    <w:name w:val="table of figures"/>
    <w:basedOn w:val="Normal"/>
    <w:next w:val="Normal"/>
    <w:autoRedefine/>
    <w:uiPriority w:val="99"/>
    <w:unhideWhenUsed/>
    <w:qFormat/>
    <w:rsid w:val="00B1646E"/>
    <w:pPr>
      <w:framePr w:wrap="around" w:vAnchor="text" w:hAnchor="text" w:y="1"/>
      <w:spacing w:after="120" w:line="360" w:lineRule="auto"/>
      <w:contextualSpacing/>
      <w:jc w:val="both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8F7CD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A264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93</Words>
  <Characters>224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Chawla</dc:creator>
  <cp:keywords/>
  <dc:description/>
  <cp:lastModifiedBy>Amit Chawla</cp:lastModifiedBy>
  <cp:revision>13</cp:revision>
  <dcterms:created xsi:type="dcterms:W3CDTF">2021-09-28T18:25:00Z</dcterms:created>
  <dcterms:modified xsi:type="dcterms:W3CDTF">2021-09-28T18:36:00Z</dcterms:modified>
</cp:coreProperties>
</file>